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n stou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u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3 East Glenwood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VSTOU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949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LI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